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 50 km to 2000 km above the Earth’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 GNSS PNT performance coupling model citestuff(filic2018modelling),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3:28:38Z</dcterms:created>
  <dcterms:modified xsi:type="dcterms:W3CDTF">2024-10-15T13: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